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p>
      <w:pPr>
        <w:pStyle w:val="FirstParagraph"/>
      </w:pPr>
      <w:r>
        <w:t xml:space="preserve">ALEJANDRA MONTES</w:t>
      </w:r>
    </w:p>
    <w:p>
      <w:pPr>
        <w:pStyle w:val="BodyText"/>
      </w:pPr>
      <w:r>
        <w:t xml:space="preserve">Av. Providencia 1234, Santiago, Chile</w:t>
      </w:r>
    </w:p>
    <w:p>
      <w:pPr>
        <w:pStyle w:val="BodyText"/>
      </w:pPr>
      <w:r>
        <w:t xml:space="preserve">alejandra.montes@email.cl | +56 9 1234 5678</w:t>
      </w:r>
    </w:p>
    <w:p>
      <w:pPr>
        <w:pStyle w:val="BodyText"/>
      </w:pPr>
      <w:r>
        <w:t xml:space="preserve">[Company Name]</w:t>
      </w:r>
      <w:r>
        <w:br/>
      </w:r>
      <w:r>
        <w:t xml:space="preserve">[Company Address]</w:t>
      </w:r>
      <w:r>
        <w:br/>
      </w:r>
      <w:r>
        <w:t xml:space="preserve">Santiago, Chile</w:t>
      </w:r>
    </w:p>
    <w:p>
      <w:pPr>
        <w:pStyle w:val="BodyText"/>
      </w:pPr>
      <w:r>
        <w:t xml:space="preserve">October 26, 2023</w:t>
      </w:r>
    </w:p>
    <w:p>
      <w:pPr>
        <w:pStyle w:val="BodyText"/>
      </w:pPr>
      <w:r>
        <w:t xml:space="preserve">Hiring Manager</w:t>
      </w:r>
      <w:r>
        <w:br/>
      </w:r>
      <w:r>
        <w:t xml:space="preserve">[Company Name]</w:t>
      </w:r>
      <w:r>
        <w:br/>
      </w:r>
      <w:r>
        <w:t xml:space="preserve">Santiago, Chile</w:t>
      </w:r>
    </w:p>
    <w:bookmarkStart w:id="20" w:name="X754838cdc66db5d32ff4e1e287f15c035acc8f1"/>
    <w:p>
      <w:pPr>
        <w:pStyle w:val="Heading1"/>
      </w:pPr>
      <w:r>
        <w:t xml:space="preserve">Internship Application Letter for Accountant Position</w:t>
      </w:r>
    </w:p>
    <w:p>
      <w:pPr>
        <w:pStyle w:val="FirstParagraph"/>
      </w:pPr>
      <w:r>
        <w:t xml:space="preserve">Dear Hiring Manager,</w:t>
      </w:r>
    </w:p>
    <w:p>
      <w:pPr>
        <w:pStyle w:val="BodyText"/>
      </w:pPr>
      <w:r>
        <w:t xml:space="preserve">It is with profound enthusiasm that I submit my application for the Accountant Internship position at [Company Name] in Santiago, Chile. As a final-year Accounting and Finance student at Pontificia Universidad Católica de Chile (PUC), I have meticulously cultivated my academic foundation and professional awareness to align precisely with the requirements of this internship. My unwavering commitment to excellence in financial management, coupled with an intimate understanding of Chile's unique accounting landscape, positions me to contribute meaningfully from day one at your esteemed organization in the heart of Santiago.</w:t>
      </w:r>
    </w:p>
    <w:p>
      <w:pPr>
        <w:pStyle w:val="BodyText"/>
      </w:pPr>
      <w:r>
        <w:t xml:space="preserve">My academic journey has been rigorously structured around Chilean accounting standards (NIF - Normas de Información Financiera), which I have studied extensively through courses including "Advanced Financial Accounting," "Chilean Tax Regulations," and "International Financial Reporting Standards Application in Latin America." At PUC, I achieved a 4.0/4.0 GPA in all accounting core subjects, culminating in a thesis that analyzed the impact of Chile's recent tax reform (Ley 21.567) on SMEs – a topic particularly relevant to [Company Name]'s client base given your specialization in financial consulting for Chilean enterprises. This research involved comprehensive analysis of Chilean Revenue Service (SII) databases, demonstrating my ability to navigate the intricacies of local tax compliance that I understand is critical to operations in Santiago's dynamic business environment.</w:t>
      </w:r>
    </w:p>
    <w:p>
      <w:pPr>
        <w:pStyle w:val="BodyText"/>
      </w:pPr>
      <w:r>
        <w:t xml:space="preserve">Beyond theoretical knowledge, I have actively sought practical experiences that mirror the demands of an Accountant internship in Chile Santiago. During my summer 2023 internship at KPMG Chile's Santiago office, I assisted senior accountants in preparing financial statements for multinational clients operating across Chilean subsidiaries. My responsibilities included reconciling accounts payable ledgers according to NIF standards, preparing VAT (IVA) documentation for submission to the SII portal, and assisting in monthly closing processes. This experience immersed me in Santiago's commercial ecosystem – understanding how local regulations like the "Ley de Protección al Consumidor" affect financial reporting, or how Chile's economic volatility requires flexible accounting approaches. I also participated in a cross-departmental project analyzing cash flow patterns for clients during the 2023 inflation surge, directly applying my coursework on Chilean macroeconomic factors influencing financial planning.</w:t>
      </w:r>
    </w:p>
    <w:p>
      <w:pPr>
        <w:pStyle w:val="BodyText"/>
      </w:pPr>
      <w:r>
        <w:t xml:space="preserve">What particularly excites me about [Company Name] is your commitment to mentoring emerging talent while serving Santiago's business community. Your recent initiative "Proyecto Contabilidad 4.0" – modernizing accounting processes for small enterprises in the Las Condes district – resonates deeply with my passion for applying technology to solve Chilean accounting challenges. I am proficient in SAP S/4HANA (through PUC's certified training program) and advanced Excel functions including Power Query and macros, which I believe would accelerate your transition toward digital financial management. In Santiago, where 78% of businesses still rely on manual bookkeeping (as per Cámara Chilena de la Construcción 2023), my technical skills combined with my understanding of Chilean regulatory nuances could deliver immediate value during this internship.</w:t>
      </w:r>
    </w:p>
    <w:p>
      <w:pPr>
        <w:pStyle w:val="BodyText"/>
      </w:pPr>
      <w:r>
        <w:t xml:space="preserve">My cultural fluency in Santiago's professional context is equally vital. Having grown up in the Barrio Lastarria neighborhood and attending school at Universidad de Chile, I navigate both the formal business protocols expected in Santiago's financial district (such as Paseo Ahumada) and the collaborative spirit of Chilean workplace culture. I understand that success here requires more than technical skill – it demands respect for established practices while innovating within cultural frameworks. For instance, during my internship at KPMG, I observed how Chilean clients often prefer face-to-face discussions about financial discrepancies before accepting revised statements – a nuance I now incorporate into my communication style. This cultural intelligence ensures smooth integration into your Santiago team from the outset of this internship.</w:t>
      </w:r>
    </w:p>
    <w:p>
      <w:pPr>
        <w:pStyle w:val="BodyText"/>
      </w:pPr>
      <w:r>
        <w:t xml:space="preserve">Moreover, my volunteer work with "Casa del Niño de Providencia" in Santiago has fortified my ethical compass as a future Accountant. As treasurer for their 2022 fundraising campaign, I managed $15,000 in donations compliant with Chilean non-profit accounting regulations (Ley 19.887), ensuring transparent reporting to both donors and the Ministry of Social Development. This experience taught me that in Chile Santiago, where business integrity is paramount to economic trust, every financial entry carries social responsibility – a principle I will uphold diligently throughout this internship.</w:t>
      </w:r>
    </w:p>
    <w:p>
      <w:pPr>
        <w:pStyle w:val="BodyText"/>
      </w:pPr>
      <w:r>
        <w:t xml:space="preserve">I am particularly drawn to [Company Name]'s focus on sustainable accounting practices as championed by your recent partnership with the Universidad Tecnológica Metropolitana. My academic project on carbon accounting for Chilean agribusinesses (validated by PUC's Sustainability Office) directly aligns with this vision. I would welcome the opportunity to contribute my research in environmental financial reporting to your initiatives while learning from Santiago's leading accountants.</w:t>
      </w:r>
    </w:p>
    <w:p>
      <w:pPr>
        <w:pStyle w:val="BodyText"/>
      </w:pPr>
      <w:r>
        <w:t xml:space="preserve">As a native Spanish speaker with advanced English proficiency (C1 Cambridge certification), I am fully prepared to engage in all aspects of your Santiago operations without language barriers. My resume, attached for your review, provides further detail about my qualifications including my certification as an "Analista de Finanzas" by the Chilean Institute of Accountants (ICAC). I am confident that my proactive approach – demonstrated through organizing PUC's annual Tax Workshop that attracted 150 attendees from Santiago firms – will allow me to exceed expectations during this internship.</w:t>
      </w:r>
    </w:p>
    <w:p>
      <w:pPr>
        <w:pStyle w:val="BodyText"/>
      </w:pPr>
      <w:r>
        <w:t xml:space="preserve">Thank you for considering my application for the Accountant Internship at [Company Name] in Chile Santiago. I am eager to bring my academic rigor, Chilean regulatory expertise, and cultural awareness to your team while learning from your exceptional professionals. I welcome the opportunity to discuss how my skills align with your needs during an interview at your earliest convenience.</w:t>
      </w:r>
    </w:p>
    <w:p>
      <w:pPr>
        <w:pStyle w:val="BodyText"/>
      </w:pPr>
      <w:r>
        <w:t xml:space="preserve">Sincerely,</w:t>
      </w:r>
      <w:r>
        <w:br/>
      </w:r>
      <w:r>
        <w:br/>
      </w:r>
      <w:r>
        <w:br/>
      </w:r>
      <w:r>
        <w:t xml:space="preserve">Alejandra Montes</w:t>
      </w:r>
      <w:r>
        <w:br/>
      </w:r>
      <w:r>
        <w:t xml:space="preserve">Accountancy Student, Pontificia Universidad Católica de Chile</w:t>
      </w:r>
    </w:p>
    <w:p>
      <w:pPr>
        <w:pStyle w:val="BodyText"/>
      </w:pPr>
      <w:r>
        <w:t xml:space="preserve">*This Internship Application Letter specifically addresses the requirements for an Accountant position within the Chile Santiago business context, emphasizing local regulatory knowledge (NIF, SII), cultural fluency in Santiago's professional environment, and alignment with Chilean economic realities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22:31:03Z</dcterms:created>
  <dcterms:modified xsi:type="dcterms:W3CDTF">2025-12-08T22:31:03Z</dcterms:modified>
</cp:coreProperties>
</file>

<file path=docProps/custom.xml><?xml version="1.0" encoding="utf-8"?>
<Properties xmlns="http://schemas.openxmlformats.org/officeDocument/2006/custom-properties" xmlns:vt="http://schemas.openxmlformats.org/officeDocument/2006/docPropsVTypes"/>
</file>